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fe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a9d1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21:31:34Z</dcterms:created>
  <dcterms:modified xsi:type="dcterms:W3CDTF">2022-01-09T21:31:34Z</dcterms:modified>
</cp:coreProperties>
</file>